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BE755" w14:textId="4A454BFD" w:rsidR="00EA2B42" w:rsidRDefault="00EA2B42" w:rsidP="00EA2B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isual Studio Version : Microsoft Visual Studio Professional 2017</w:t>
      </w:r>
    </w:p>
    <w:p w14:paraId="33C52697" w14:textId="7EC65EC9" w:rsidR="00EA2B42" w:rsidRPr="00EA2B42" w:rsidRDefault="00EA2B42" w:rsidP="00EA2B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tup “</w:t>
      </w:r>
      <w:r w:rsidRPr="00EA2B42">
        <w:rPr>
          <w:lang w:val="en-US"/>
        </w:rPr>
        <w:t>GoogleAPIKey</w:t>
      </w:r>
      <w:r>
        <w:rPr>
          <w:lang w:val="en-US"/>
        </w:rPr>
        <w:t>”</w:t>
      </w:r>
      <w:r w:rsidRPr="00EA2B42">
        <w:rPr>
          <w:lang w:val="en-US"/>
        </w:rPr>
        <w:t xml:space="preserve"> field value in “</w:t>
      </w:r>
      <w:r w:rsidRPr="00EA2B42">
        <w:rPr>
          <w:lang w:val="en-US"/>
        </w:rPr>
        <w:t>DistanceCalculatorController</w:t>
      </w:r>
      <w:r w:rsidRPr="00EA2B42">
        <w:rPr>
          <w:lang w:val="en-US"/>
        </w:rPr>
        <w:t>” file</w:t>
      </w:r>
    </w:p>
    <w:p w14:paraId="5F2FC5B5" w14:textId="6CEEC085" w:rsidR="00EA2B42" w:rsidRDefault="00EA2B42" w:rsidP="00EA2B42">
      <w:pPr>
        <w:pStyle w:val="ListParagraph"/>
        <w:rPr>
          <w:lang w:val="en-US"/>
        </w:rPr>
      </w:pPr>
      <w:r w:rsidRPr="00EA2B42">
        <w:rPr>
          <w:lang w:val="en-US"/>
        </w:rPr>
        <w:t xml:space="preserve">Path: </w:t>
      </w:r>
      <w:r w:rsidR="00D0235D">
        <w:rPr>
          <w:lang w:val="en-US"/>
        </w:rPr>
        <w:t>“</w:t>
      </w:r>
      <w:r w:rsidRPr="00EA2B42">
        <w:rPr>
          <w:lang w:val="en-US"/>
        </w:rPr>
        <w:t>\IsobarAssignment\ClosestAddress\ClosestAddress\Controllers</w:t>
      </w:r>
      <w:r w:rsidR="00D0235D">
        <w:rPr>
          <w:lang w:val="en-US"/>
        </w:rPr>
        <w:t>\”</w:t>
      </w:r>
      <w:r w:rsidR="00D0235D" w:rsidRPr="00D0235D">
        <w:rPr>
          <w:lang w:val="en-US"/>
        </w:rPr>
        <w:t xml:space="preserve"> </w:t>
      </w:r>
      <w:r w:rsidR="00D0235D" w:rsidRPr="00EA2B42">
        <w:rPr>
          <w:lang w:val="en-US"/>
        </w:rPr>
        <w:t>DistanceCalculatorController</w:t>
      </w:r>
    </w:p>
    <w:p w14:paraId="79C468FC" w14:textId="77777777" w:rsidR="00D0235D" w:rsidRDefault="00D0235D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rop CSV file into the “CSV” folder. </w:t>
      </w:r>
    </w:p>
    <w:p w14:paraId="289581DF" w14:textId="60DBF476" w:rsidR="00D0235D" w:rsidRPr="00EA2B42" w:rsidRDefault="00D0235D" w:rsidP="00D0235D">
      <w:pPr>
        <w:pStyle w:val="ListParagraph"/>
        <w:rPr>
          <w:lang w:val="en-US"/>
        </w:rPr>
      </w:pPr>
      <w:r>
        <w:rPr>
          <w:lang w:val="en-US"/>
        </w:rPr>
        <w:t>Path: “</w:t>
      </w:r>
      <w:r w:rsidRPr="00D0235D">
        <w:rPr>
          <w:lang w:val="en-US"/>
        </w:rPr>
        <w:t>IsobarAssignment\ClosestAddress\ClosestAddress\CSV</w:t>
      </w:r>
      <w:r>
        <w:rPr>
          <w:lang w:val="en-US"/>
        </w:rPr>
        <w:t>”</w:t>
      </w:r>
    </w:p>
    <w:p w14:paraId="61074792" w14:textId="0736CBDA" w:rsidR="00986BA9" w:rsidRPr="00EA2B42" w:rsidRDefault="00D0235D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lemented simple log functionality and write all exception into log.txt file under “Logs” dir</w:t>
      </w:r>
      <w:r w:rsidR="007D05B2">
        <w:rPr>
          <w:lang w:val="en-US"/>
        </w:rPr>
        <w:t>ectory.</w:t>
      </w:r>
      <w:bookmarkStart w:id="0" w:name="_GoBack"/>
      <w:bookmarkEnd w:id="0"/>
    </w:p>
    <w:sectPr w:rsidR="00986BA9" w:rsidRPr="00EA2B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4746CF"/>
    <w:multiLevelType w:val="hybridMultilevel"/>
    <w:tmpl w:val="6284F7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TQzNTY2tTQysrBU0lEKTi0uzszPAykwrAUAYqrBvCwAAAA="/>
  </w:docVars>
  <w:rsids>
    <w:rsidRoot w:val="005029F6"/>
    <w:rsid w:val="005029F6"/>
    <w:rsid w:val="007D05B2"/>
    <w:rsid w:val="00986BA9"/>
    <w:rsid w:val="00D0235D"/>
    <w:rsid w:val="00EA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B99EC"/>
  <w15:chartTrackingRefBased/>
  <w15:docId w15:val="{877A64CB-28F1-4095-9B5B-A504E5AA3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mat Dulawat</dc:creator>
  <cp:keywords/>
  <dc:description/>
  <cp:lastModifiedBy>Himmat Dulawat</cp:lastModifiedBy>
  <cp:revision>4</cp:revision>
  <dcterms:created xsi:type="dcterms:W3CDTF">2019-11-25T07:47:00Z</dcterms:created>
  <dcterms:modified xsi:type="dcterms:W3CDTF">2019-11-25T07:57:00Z</dcterms:modified>
</cp:coreProperties>
</file>